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ea210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07638fa7-18f1-418d-a8f4-25cf015345c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c8017f2-0325-416c-9f08-0f37df793b10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cefe865-7896-4de0-8006-736920866723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12:18Z</dcterms:created>
  <dcterms:modified xsi:type="dcterms:W3CDTF">2023-06-24T2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